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85A" w:rsidRPr="0033185A" w:rsidRDefault="0033185A" w:rsidP="0033185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>REGISTRADO BAJO CDCIC-093/25</w:t>
      </w:r>
    </w:p>
    <w:p w:rsidR="0033185A" w:rsidRPr="0033185A" w:rsidRDefault="0033185A" w:rsidP="0033185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3185A">
        <w:rPr>
          <w:rFonts w:eastAsia="Arial"/>
          <w:b/>
          <w:lang w:val="es-AR" w:eastAsia="es-AR"/>
        </w:rPr>
        <w:t>BAHIA BLANCA, 07 de abril de 2025</w:t>
      </w:r>
    </w:p>
    <w:p w:rsidR="0033185A" w:rsidRPr="0033185A" w:rsidRDefault="0033185A" w:rsidP="0033185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 xml:space="preserve">VISTO: </w:t>
      </w: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lang w:val="es-AR" w:eastAsia="es-AR"/>
        </w:rPr>
      </w:pPr>
      <w:r w:rsidRPr="0033185A">
        <w:rPr>
          <w:rFonts w:eastAsia="Arial"/>
          <w:lang w:val="es-AR" w:eastAsia="es-AR"/>
        </w:rPr>
        <w:t xml:space="preserve">              La Resolución Ministerial </w:t>
      </w:r>
      <w:proofErr w:type="spellStart"/>
      <w:r w:rsidRPr="0033185A">
        <w:rPr>
          <w:rFonts w:eastAsia="Arial"/>
          <w:lang w:val="es-AR" w:eastAsia="es-AR"/>
        </w:rPr>
        <w:t>N°</w:t>
      </w:r>
      <w:proofErr w:type="spellEnd"/>
      <w:r w:rsidRPr="0033185A">
        <w:rPr>
          <w:rFonts w:eastAsia="Arial"/>
          <w:lang w:val="es-AR" w:eastAsia="es-AR"/>
        </w:rPr>
        <w:t xml:space="preserve"> 1870/16 mediante la cual se crea Sistema Nacional de Reconocimiento Académico (SNRA);</w:t>
      </w:r>
    </w:p>
    <w:p w:rsidR="0033185A" w:rsidRPr="0033185A" w:rsidRDefault="0033185A" w:rsidP="0033185A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33185A">
        <w:rPr>
          <w:rFonts w:eastAsia="Arial"/>
          <w:lang w:val="es-ES_tradnl" w:eastAsia="es-AR"/>
        </w:rPr>
        <w:t>El texto ordenado de la actividad estudiantil, aprobado por Res. CSU-406/12;</w:t>
      </w:r>
    </w:p>
    <w:p w:rsidR="0033185A" w:rsidRPr="0033185A" w:rsidRDefault="0033185A" w:rsidP="0033185A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33185A">
        <w:rPr>
          <w:rFonts w:eastAsia="Arial"/>
          <w:lang w:val="es-ES_tradnl" w:eastAsia="es-AR"/>
        </w:rPr>
        <w:t>La solicitud de equivalencias presentada por la alumna María Alejandra Barrera (LU 106391): y</w:t>
      </w: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 xml:space="preserve">CONSIDERANDO: </w:t>
      </w: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lang w:val="es-AR" w:eastAsia="es-AR"/>
        </w:rPr>
      </w:pPr>
      <w:r w:rsidRPr="0033185A">
        <w:rPr>
          <w:rFonts w:eastAsia="Arial"/>
          <w:lang w:val="es-AR" w:eastAsia="es-AR"/>
        </w:rPr>
        <w:t xml:space="preserve">                 Que la Srta. Barrera es alumna regular de la carrera Ingeniería en Computación – Plan 2013;</w:t>
      </w:r>
    </w:p>
    <w:p w:rsidR="0033185A" w:rsidRPr="0033185A" w:rsidRDefault="0033185A" w:rsidP="0033185A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33185A">
        <w:rPr>
          <w:rFonts w:eastAsia="Arial"/>
          <w:lang w:val="es-AR" w:eastAsia="es-AR"/>
        </w:rPr>
        <w:t>Que para poder avanzar en sus estudios en esta última carrera solicitó el reconocimiento de materias aprobadas oportunamente en Agrimensura;</w:t>
      </w:r>
    </w:p>
    <w:p w:rsidR="0033185A" w:rsidRPr="0033185A" w:rsidRDefault="0033185A" w:rsidP="0033185A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33185A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33185A" w:rsidRPr="0033185A" w:rsidRDefault="0033185A" w:rsidP="0033185A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33185A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33185A" w:rsidRPr="0033185A" w:rsidRDefault="0033185A" w:rsidP="0033185A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33185A">
        <w:rPr>
          <w:rFonts w:eastAsia="Arial"/>
          <w:lang w:val="es-ES_tradnl" w:eastAsia="es-AR"/>
        </w:rPr>
        <w:t>Que por esta razón la Comisión de Asuntos Académicos del DCIC analizó el pedido de equivalencias presentado por la alumna en el marco del Sistema Nacional de Reconocimiento Académico y el reconocimiento de trayectos formativos, en el cual participan ambas carreras involucradas, y resolvió otorgar lo solicitado;</w:t>
      </w: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lang w:val="es-AR" w:eastAsia="es-AR"/>
        </w:rPr>
      </w:pPr>
      <w:r w:rsidRPr="0033185A">
        <w:rPr>
          <w:rFonts w:eastAsia="Arial"/>
          <w:lang w:val="es-AR" w:eastAsia="es-AR"/>
        </w:rPr>
        <w:t xml:space="preserve">                 Que el Consejo Departamental aprobó, en su reunión ordinaria de </w:t>
      </w:r>
      <w:proofErr w:type="gramStart"/>
      <w:r w:rsidRPr="0033185A">
        <w:rPr>
          <w:rFonts w:eastAsia="Arial"/>
          <w:lang w:val="es-AR" w:eastAsia="es-AR"/>
        </w:rPr>
        <w:t>fecha  04</w:t>
      </w:r>
      <w:proofErr w:type="gramEnd"/>
      <w:r w:rsidRPr="0033185A">
        <w:rPr>
          <w:rFonts w:eastAsia="Arial"/>
          <w:lang w:val="es-AR" w:eastAsia="es-AR"/>
        </w:rPr>
        <w:t xml:space="preserve">  de abril de 2025, lo aconsejado por la comisión antes mencionada;</w:t>
      </w: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 xml:space="preserve">POR ELLO, </w:t>
      </w: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3185A">
        <w:rPr>
          <w:rFonts w:eastAsia="Arial"/>
          <w:b/>
          <w:lang w:val="es-AR" w:eastAsia="es-AR"/>
        </w:rPr>
        <w:t xml:space="preserve">EL CONSEJO DEPARTAMENTAL DE CIENCIAS E INGENIERÍA DE LA </w:t>
      </w: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3185A">
        <w:rPr>
          <w:rFonts w:eastAsia="Arial"/>
          <w:b/>
          <w:lang w:val="es-AR" w:eastAsia="es-AR"/>
        </w:rPr>
        <w:t>COMPUTACIÓN</w:t>
      </w: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</w:p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33185A">
        <w:rPr>
          <w:rFonts w:eastAsia="Arial"/>
          <w:b/>
          <w:lang w:val="es-AR" w:eastAsia="es-AR"/>
        </w:rPr>
        <w:lastRenderedPageBreak/>
        <w:t>/// CDCIC-093/25</w:t>
      </w: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>RESUELVE:</w:t>
      </w:r>
    </w:p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33185A">
        <w:rPr>
          <w:rFonts w:eastAsia="Arial"/>
          <w:b/>
          <w:lang w:val="es-AR" w:eastAsia="es-AR"/>
        </w:rPr>
        <w:t>ARTICULO 1º: OTORGAR</w:t>
      </w:r>
      <w:r w:rsidRPr="0033185A">
        <w:rPr>
          <w:rFonts w:eastAsia="Arial"/>
          <w:lang w:val="es-AR" w:eastAsia="es-AR"/>
        </w:rPr>
        <w:t xml:space="preserve"> a la alumna </w:t>
      </w:r>
      <w:r w:rsidRPr="0033185A">
        <w:rPr>
          <w:rFonts w:eastAsia="Arial"/>
          <w:b/>
          <w:lang w:val="es-AR" w:eastAsia="es-AR"/>
        </w:rPr>
        <w:t>María Alejandra BARRERA (LU: 106391)</w:t>
      </w:r>
      <w:r w:rsidRPr="0033185A">
        <w:rPr>
          <w:rFonts w:eastAsia="Arial"/>
          <w:lang w:val="es-AR" w:eastAsia="es-AR"/>
        </w:rPr>
        <w:t xml:space="preserve"> la equivalencia que se detalla a continuación: </w:t>
      </w:r>
    </w:p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9"/>
        <w:gridCol w:w="2162"/>
        <w:gridCol w:w="1279"/>
        <w:gridCol w:w="853"/>
        <w:gridCol w:w="2941"/>
        <w:gridCol w:w="1073"/>
      </w:tblGrid>
      <w:tr w:rsidR="0033185A" w:rsidRPr="0033185A" w:rsidTr="00484F8B">
        <w:trPr>
          <w:trHeight w:val="314"/>
        </w:trPr>
        <w:tc>
          <w:tcPr>
            <w:tcW w:w="91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33185A" w:rsidRPr="0033185A" w:rsidTr="00484F8B">
        <w:trPr>
          <w:trHeight w:val="314"/>
        </w:trPr>
        <w:tc>
          <w:tcPr>
            <w:tcW w:w="4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  <w:tc>
          <w:tcPr>
            <w:tcW w:w="48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33185A" w:rsidRPr="0033185A" w:rsidTr="00484F8B">
        <w:trPr>
          <w:trHeight w:val="314"/>
        </w:trPr>
        <w:tc>
          <w:tcPr>
            <w:tcW w:w="4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1</w:t>
            </w:r>
          </w:p>
        </w:tc>
        <w:tc>
          <w:tcPr>
            <w:tcW w:w="48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</w:tr>
      <w:tr w:rsidR="0033185A" w:rsidRPr="0033185A" w:rsidTr="00484F8B">
        <w:trPr>
          <w:trHeight w:val="314"/>
        </w:trPr>
        <w:tc>
          <w:tcPr>
            <w:tcW w:w="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185A" w:rsidRPr="0033185A" w:rsidRDefault="0033185A" w:rsidP="0033185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33185A" w:rsidRPr="0033185A" w:rsidTr="00484F8B">
        <w:trPr>
          <w:trHeight w:val="511"/>
        </w:trPr>
        <w:tc>
          <w:tcPr>
            <w:tcW w:w="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2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de Geometría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33185A" w:rsidRPr="0033185A" w:rsidTr="00484F8B">
        <w:trPr>
          <w:trHeight w:val="592"/>
        </w:trPr>
        <w:tc>
          <w:tcPr>
            <w:tcW w:w="8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323</w:t>
            </w:r>
          </w:p>
        </w:tc>
        <w:tc>
          <w:tcPr>
            <w:tcW w:w="21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General para Ingeniería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601</w:t>
            </w:r>
          </w:p>
        </w:tc>
        <w:tc>
          <w:tcPr>
            <w:tcW w:w="2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S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185A" w:rsidRPr="0033185A" w:rsidRDefault="0033185A" w:rsidP="0033185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3185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33185A" w:rsidRPr="0033185A" w:rsidRDefault="0033185A" w:rsidP="0033185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33185A" w:rsidRPr="0033185A" w:rsidRDefault="0033185A" w:rsidP="003318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3185A">
        <w:rPr>
          <w:rFonts w:eastAsia="Arial"/>
          <w:b/>
          <w:lang w:val="es-AR" w:eastAsia="es-AR"/>
        </w:rPr>
        <w:t>ARTICULO 2º:</w:t>
      </w:r>
      <w:r w:rsidRPr="0033185A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--</w:t>
      </w:r>
    </w:p>
    <w:p w:rsidR="00930023" w:rsidRPr="00650883" w:rsidRDefault="00930023" w:rsidP="00650883">
      <w:bookmarkStart w:id="0" w:name="_GoBack"/>
      <w:bookmarkEnd w:id="0"/>
    </w:p>
    <w:sectPr w:rsidR="00930023" w:rsidRPr="00650883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096B" w:rsidRDefault="0061096B">
      <w:r>
        <w:separator/>
      </w:r>
    </w:p>
  </w:endnote>
  <w:endnote w:type="continuationSeparator" w:id="0">
    <w:p w:rsidR="0061096B" w:rsidRDefault="006109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096B" w:rsidRDefault="0061096B">
      <w:r>
        <w:separator/>
      </w:r>
    </w:p>
  </w:footnote>
  <w:footnote w:type="continuationSeparator" w:id="0">
    <w:p w:rsidR="0061096B" w:rsidRDefault="006109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3185A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1096B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5-28T15:20:00Z</dcterms:created>
  <dcterms:modified xsi:type="dcterms:W3CDTF">2025-05-28T15:20:00Z</dcterms:modified>
</cp:coreProperties>
</file>